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_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hig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71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62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426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639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9144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a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som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4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5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35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2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2016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44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245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49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3104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n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09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40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8751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7106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rivea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som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35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8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354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12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33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41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8411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och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474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som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735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2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493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935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8583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omwe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0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883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som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76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1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18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61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6340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h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561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98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545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71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8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89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29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389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m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urnel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106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53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724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aubo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132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15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488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2050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renc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75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79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106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7722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n_rou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35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17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237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71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-O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83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46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4227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c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t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som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5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33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90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945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1:49:08Z</dcterms:created>
  <dcterms:modified xsi:type="dcterms:W3CDTF">2023-08-30T01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